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དཀོན་མཆོག་གསུམ་ལ་ཕྱག་འཚལ་ལོ། 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 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 །སྦྱོར་བ་སྤོས་རྒྱལ་གླ་རྩི་ག་པུར་དག་གིས་གསོ་ཞིང་བདུག་པ་མཆོག་གིས་བདུག །མེ་ཏོག་ཞིམ་པོས་བསྒོ་བགྱིས་དང་དྲི་སྦྱར་མཆོག་ཏུ་འདི་འགྱུར་ལུས་མཆོག་མ། 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 །ཀུན་དུ་གན་</w:t>
      </w:r>
      <w:r>
        <w:rPr>
          <w:rStyle w:val="FootnoteReference"/>
        </w:rPr>
        <w:footnoteReference w:id="29"/>
      </w:r>
      <w:r>
        <w:t xml:space="preserve">དྷ་བ་ལིག་ཐང་ཆུ་པྲི་ཡང་སེན་མོ་ཅན་དན་གླ་སྒང་རྣམས། །གོ་རིམས་བཞིན་དུ་ཆ་རེ་བསྐྱེད་ཅིང་དྲིའི་སྦྱོར་བ་བརྒྱད་པ་ཕྲག་གཉིས་དང་། 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 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དྷ་ཐང་ཆུ་པྲི་ཡང་ཙན་དན་གནས་རྣམས་སུ། 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་ར་གཞག་</w:t>
      </w:r>
      <w:r>
        <w:rPr>
          <w:rStyle w:val="FootnoteReference"/>
        </w:rPr>
        <w:footnoteReference w:id="35"/>
      </w:r>
      <w:r>
        <w:t xml:space="preserve">བྱ་ཞིང་། 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 །དེ་དག་སྦྱོར་བ་རེ་ལྟར་བྱས་པས་ཁྲུས་ཀྱི་ཆོ་གའི་སྦྱོར་བའི་རྣམ་པ་ཡིན། 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 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 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 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 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 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 །རུ་རྟ་གེ་སར་ཤུ་ཏི་ཨ་མྲ་ཙོ་ར་དག་དང་སྦྱར་བ་བཏུང་བ་བསྒོ་བ་ཡིན། །སྤོས་རྒྱལ་ཤུ་ཏི་སུག་སྨེལ་ཨ་མྲ་རུ་རྟ་སྦྱར་བ་ཞལ་ལ་བསྒོ་བ་ཡིན། །ཨ་</w:t>
      </w:r>
      <w:r>
        <w:rPr>
          <w:rStyle w:val="FootnoteReference"/>
        </w:rPr>
        <w:footnoteReference w:id="46"/>
      </w:r>
      <w:r>
        <w:t xml:space="preserve">[༡༨བ]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 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 །དེ་ལྟར་ཁོ་བོས་ཁྱོད་ལ་ཕན་བར་བྱ་ཕྱིར་སྣ་ཚོགས་རྣམ་པར་བརྟག་བྱས་པ། །བདེ་བར་གཤེགས་པའི་ཕོ་བྲང་རྐྱེན་དུ་འོས་པའི་དྲི་དང་བདུག་པའི་སྦྱོར་བ་ཡིན། 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 །།</w:t>
      </w:r>
      <w:r>
        <w:rPr>
          <w:rStyle w:val="FootnoteReference"/>
        </w:rPr>
        <w:footnoteReference w:id="5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a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། སྣར་ཐང་། སུགསྨེལ་པ་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ཙོར་གཞག། ཅོ་ནེ། ཙོ་ར་བཞག། པེ་ཅིན། རྩོར་བཞག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d8c4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3Z</dcterms:created>
  <dcterms:modified xsi:type="dcterms:W3CDTF">2017-04-09T10:37:33Z</dcterms:modified>
</cp:coreProperties>
</file>